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100C1" w14:textId="76D8653E" w:rsidR="00FE464B" w:rsidRDefault="00FE464B">
      <w:r>
        <w:t xml:space="preserve">NAME </w:t>
      </w:r>
      <w:r>
        <w:tab/>
      </w:r>
      <w:r>
        <w:tab/>
        <w:t xml:space="preserve">    : IESKANDAR ZULQARNAIN BIN GHAZALI</w:t>
      </w:r>
    </w:p>
    <w:p w14:paraId="6A6B2AE4" w14:textId="77777777" w:rsidR="00FE464B" w:rsidRDefault="00FE464B">
      <w:r>
        <w:t>MATRIC NUMBER : A20EC0046</w:t>
      </w:r>
    </w:p>
    <w:p w14:paraId="6E68E93E" w14:textId="3F7AFDBF" w:rsidR="00FE464B" w:rsidRDefault="00FE464B">
      <w:r>
        <w:t xml:space="preserve">SECTION </w:t>
      </w:r>
      <w:r>
        <w:tab/>
        <w:t xml:space="preserve">    : 08</w:t>
      </w:r>
      <w:r>
        <w:br w:type="page"/>
      </w:r>
    </w:p>
    <w:p w14:paraId="4896F719" w14:textId="5419C2A7" w:rsidR="00DF3734" w:rsidRDefault="00DF3734" w:rsidP="00DF3734">
      <w:pPr>
        <w:pStyle w:val="ListParagraph"/>
        <w:numPr>
          <w:ilvl w:val="0"/>
          <w:numId w:val="1"/>
        </w:numPr>
      </w:pPr>
      <w:r>
        <w:lastRenderedPageBreak/>
        <w:t>Write a complete program that calculates the total and the average of marks for any number of subjects taken by a student. The marks are stored in a dynamically allocated array. Basically, the program will perform the following tasks:</w:t>
      </w:r>
    </w:p>
    <w:p w14:paraId="790F6518" w14:textId="77777777" w:rsidR="00DF3734" w:rsidRDefault="00DF3734" w:rsidP="00DF3734">
      <w:pPr>
        <w:pStyle w:val="ListParagraph"/>
      </w:pPr>
    </w:p>
    <w:p w14:paraId="40FF5BC2" w14:textId="26ACCFEF" w:rsidR="00DF3734" w:rsidRDefault="00DF3734" w:rsidP="00DF3734">
      <w:pPr>
        <w:pStyle w:val="ListParagraph"/>
        <w:numPr>
          <w:ilvl w:val="0"/>
          <w:numId w:val="2"/>
        </w:numPr>
      </w:pPr>
      <w:r>
        <w:t>Prompt the user to enter the number of subjects taken by the student.</w:t>
      </w:r>
    </w:p>
    <w:p w14:paraId="76F48864" w14:textId="68D49373" w:rsidR="00DF3734" w:rsidRDefault="00DF3734" w:rsidP="00DF3734">
      <w:pPr>
        <w:pStyle w:val="ListParagraph"/>
        <w:numPr>
          <w:ilvl w:val="0"/>
          <w:numId w:val="2"/>
        </w:numPr>
      </w:pPr>
      <w:r>
        <w:t>Create an array with a dynamically allocated memory to hold the specified number of marks.</w:t>
      </w:r>
    </w:p>
    <w:p w14:paraId="763EF215" w14:textId="00CB14EA" w:rsidR="00DF3734" w:rsidRDefault="00DF3734" w:rsidP="00DF3734">
      <w:pPr>
        <w:pStyle w:val="ListParagraph"/>
        <w:numPr>
          <w:ilvl w:val="0"/>
          <w:numId w:val="2"/>
        </w:numPr>
        <w:ind w:right="1088"/>
      </w:pPr>
      <w:r>
        <w:t>Prompt the user to enter the marks for each subject and store them in the allocated array.</w:t>
      </w:r>
    </w:p>
    <w:p w14:paraId="67DA0FFB" w14:textId="77777777" w:rsidR="00DF3734" w:rsidRDefault="00DF3734" w:rsidP="00DF3734">
      <w:pPr>
        <w:pStyle w:val="ListParagraph"/>
        <w:numPr>
          <w:ilvl w:val="0"/>
          <w:numId w:val="2"/>
        </w:numPr>
      </w:pPr>
      <w:r>
        <w:t>Calculate total of the marks.</w:t>
      </w:r>
    </w:p>
    <w:p w14:paraId="0D97B039" w14:textId="6FD29AAE" w:rsidR="00DF3734" w:rsidRDefault="00DF3734" w:rsidP="00DF3734">
      <w:pPr>
        <w:pStyle w:val="ListParagraph"/>
        <w:numPr>
          <w:ilvl w:val="0"/>
          <w:numId w:val="2"/>
        </w:numPr>
      </w:pPr>
      <w:r>
        <w:t>Calculate average of the marks.</w:t>
      </w:r>
    </w:p>
    <w:p w14:paraId="08CD993F" w14:textId="77777777" w:rsidR="00DF3734" w:rsidRDefault="00DF3734" w:rsidP="00DF3734">
      <w:pPr>
        <w:pStyle w:val="ListParagraph"/>
        <w:numPr>
          <w:ilvl w:val="0"/>
          <w:numId w:val="2"/>
        </w:numPr>
      </w:pPr>
      <w:r>
        <w:t>Display the output (total marks and average).</w:t>
      </w:r>
    </w:p>
    <w:p w14:paraId="3EB8A6DB" w14:textId="7AC8EA33" w:rsidR="00DF3734" w:rsidRDefault="00DF3734" w:rsidP="00DF3734">
      <w:pPr>
        <w:pStyle w:val="ListParagraph"/>
        <w:numPr>
          <w:ilvl w:val="0"/>
          <w:numId w:val="2"/>
        </w:numPr>
      </w:pPr>
      <w:r>
        <w:t>Free the allocated memory and make the pointer point to null.</w:t>
      </w:r>
    </w:p>
    <w:p w14:paraId="2F80C95F" w14:textId="394EB5D0" w:rsidR="00FE464B" w:rsidRDefault="00DF3734" w:rsidP="00FE464B">
      <w:pPr>
        <w:ind w:firstLine="720"/>
      </w:pPr>
      <w:r>
        <w:t>The output of the program would be as follows.</w:t>
      </w:r>
    </w:p>
    <w:p w14:paraId="4BD9E54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*</w:t>
      </w:r>
    </w:p>
    <w:p w14:paraId="013E7904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* NAME          : IESKANDAR ZULQARNAIN BIN GHAZALI</w:t>
      </w:r>
    </w:p>
    <w:p w14:paraId="54B55137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* MATRIC NUMBER : A20EC0046</w:t>
      </w:r>
    </w:p>
    <w:p w14:paraId="4AF97EC0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* SECTION       : 08</w:t>
      </w:r>
    </w:p>
    <w:p w14:paraId="608073E6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* DESCRIPTIONS  : This program to calculates totals and averages of the marks </w:t>
      </w:r>
    </w:p>
    <w:p w14:paraId="3AEB2AD4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              for any number of subject taken by student and stored in a </w:t>
      </w:r>
    </w:p>
    <w:p w14:paraId="6AD6CC8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              dynamically allocated array.</w:t>
      </w:r>
    </w:p>
    <w:p w14:paraId="4D720647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*/</w:t>
      </w:r>
    </w:p>
    <w:p w14:paraId="2A67AF88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#include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&lt;iostream&gt;</w:t>
      </w:r>
    </w:p>
    <w:p w14:paraId="66C5B0C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using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namespac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4EC9B0"/>
          <w:sz w:val="21"/>
          <w:szCs w:val="21"/>
          <w:lang w:eastAsia="en-MY"/>
        </w:rPr>
        <w:t>std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91C6B62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6250704E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ai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(){</w:t>
      </w:r>
    </w:p>
    <w:p w14:paraId="42F15B25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042691E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doubl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EC77319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doubl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otal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verag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4975FB2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4E3F12CB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 Get the number of subject taken by student</w:t>
      </w:r>
    </w:p>
    <w:p w14:paraId="64C0DB7F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Please enter number of subjects taken: 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5B18A9A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in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gt;&g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71F0C44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1D2649C6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Dynamically allocated an array large enough to hold that many number of marks</w:t>
      </w:r>
    </w:p>
    <w:p w14:paraId="60E8E5D4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new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doubl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61C5D8FF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E228673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</w:t>
      </w:r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\</w:t>
      </w:r>
      <w:proofErr w:type="spellStart"/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Please</w:t>
      </w:r>
      <w:proofErr w:type="spellEnd"/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 enter the marks of each subject.</w:t>
      </w:r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\n\n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D8CE57D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14C9BB0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 Get the marks of each subject</w:t>
      </w:r>
    </w:p>
    <w:p w14:paraId="22FDA062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(</w:t>
      </w:r>
      <w:r w:rsidRPr="00FE464B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FE464B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&lt;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{</w:t>
      </w:r>
    </w:p>
    <w:p w14:paraId="76FE8360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Subject 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</w:t>
      </w:r>
      <w:r w:rsidRPr="00FE464B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 :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D02E76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in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gt;&g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1374E34B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06406B8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    // Calculate the total marks</w:t>
      </w:r>
    </w:p>
    <w:p w14:paraId="706A8F48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otal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+=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4307AA8D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lastRenderedPageBreak/>
        <w:t>    }</w:t>
      </w:r>
    </w:p>
    <w:p w14:paraId="1826C48F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224F538E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 Calculate the average total marks per subject</w:t>
      </w:r>
    </w:p>
    <w:p w14:paraId="58452B80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verag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otal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/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70A2C130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2EDA39A9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 Display the results</w:t>
      </w:r>
    </w:p>
    <w:p w14:paraId="04E2DF8A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</w:t>
      </w:r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\</w:t>
      </w:r>
      <w:proofErr w:type="spellStart"/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Total</w:t>
      </w:r>
      <w:proofErr w:type="spellEnd"/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 of Marks :   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otal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EA66E21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</w:t>
      </w:r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\</w:t>
      </w:r>
      <w:proofErr w:type="spellStart"/>
      <w:r w:rsidRPr="00FE464B">
        <w:rPr>
          <w:rFonts w:ascii="Consolas" w:eastAsia="Times New Roman" w:hAnsi="Consolas" w:cs="Times New Roman"/>
          <w:color w:val="D7BA7D"/>
          <w:sz w:val="21"/>
          <w:szCs w:val="21"/>
          <w:lang w:eastAsia="en-MY"/>
        </w:rPr>
        <w:t>n</w:t>
      </w:r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Average</w:t>
      </w:r>
      <w:proofErr w:type="spellEnd"/>
      <w:r w:rsidRPr="00FE464B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 : "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verage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1DB95E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00133F7A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// Free dynamically allocated memory</w:t>
      </w:r>
    </w:p>
    <w:p w14:paraId="7D76DC65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delete []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3F20DE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mark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FE464B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FE464B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       // set mark point to null</w:t>
      </w:r>
    </w:p>
    <w:p w14:paraId="080CE856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239D74C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FE464B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FE464B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30057752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5CBF503E" w14:textId="77777777" w:rsidR="00FE464B" w:rsidRPr="00FE464B" w:rsidRDefault="00FE464B" w:rsidP="00FE464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FE464B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50C95C97" w14:textId="1BA1D04B" w:rsidR="00FE464B" w:rsidRDefault="00FE464B" w:rsidP="00DF3734">
      <w:pPr>
        <w:ind w:firstLine="720"/>
      </w:pPr>
    </w:p>
    <w:p w14:paraId="29C09E05" w14:textId="65F634C3" w:rsidR="00FE464B" w:rsidRDefault="00FE464B" w:rsidP="00DF3734">
      <w:pPr>
        <w:ind w:firstLine="720"/>
      </w:pPr>
      <w:r>
        <w:t>Output :</w:t>
      </w:r>
    </w:p>
    <w:p w14:paraId="31530D29" w14:textId="56D87AD6" w:rsidR="00FE464B" w:rsidRDefault="00FE464B" w:rsidP="00DF3734">
      <w:pPr>
        <w:ind w:firstLine="720"/>
      </w:pPr>
      <w:r w:rsidRPr="00FE464B">
        <w:drawing>
          <wp:inline distT="0" distB="0" distL="0" distR="0" wp14:anchorId="19832A81" wp14:editId="2580BCD2">
            <wp:extent cx="2705100" cy="2101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25737" cy="211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D4693" w14:textId="7F4F7C9E" w:rsidR="00FE464B" w:rsidRDefault="00FE464B" w:rsidP="00DF3734">
      <w:pPr>
        <w:ind w:firstLine="720"/>
      </w:pPr>
    </w:p>
    <w:p w14:paraId="77460424" w14:textId="0447D8C6" w:rsidR="00FE464B" w:rsidRPr="00FE464B" w:rsidRDefault="00FE464B" w:rsidP="00FE464B">
      <w:pPr>
        <w:pStyle w:val="ListParagraph"/>
        <w:numPr>
          <w:ilvl w:val="0"/>
          <w:numId w:val="4"/>
        </w:numPr>
      </w:pPr>
      <w:r>
        <w:br w:type="page"/>
      </w:r>
      <w:r>
        <w:lastRenderedPageBreak/>
        <w:t xml:space="preserve">Given the following code, what would be the content of each variable at the end of the program </w:t>
      </w:r>
      <w:r>
        <w:rPr>
          <w:b/>
          <w:bCs/>
        </w:rPr>
        <w:t>segment</w:t>
      </w:r>
      <w:r>
        <w:t xml:space="preserve">. The variable : </w:t>
      </w:r>
      <w:r>
        <w:rPr>
          <w:b/>
          <w:bCs/>
        </w:rPr>
        <w:t xml:space="preserve">a, b, c,  x, y, </w:t>
      </w:r>
      <w:proofErr w:type="spellStart"/>
      <w:r>
        <w:rPr>
          <w:b/>
          <w:bCs/>
        </w:rPr>
        <w:t>ax</w:t>
      </w:r>
      <w:proofErr w:type="spellEnd"/>
      <w:r>
        <w:rPr>
          <w:b/>
          <w:bCs/>
        </w:rPr>
        <w:t xml:space="preserve">[6], </w:t>
      </w:r>
      <w:proofErr w:type="spellStart"/>
      <w:r>
        <w:rPr>
          <w:b/>
          <w:bCs/>
        </w:rPr>
        <w:t>ax</w:t>
      </w:r>
      <w:proofErr w:type="spellEnd"/>
      <w:r>
        <w:rPr>
          <w:b/>
          <w:bCs/>
        </w:rPr>
        <w:t xml:space="preserve">[16] </w:t>
      </w:r>
      <w:r>
        <w:t xml:space="preserve">and </w:t>
      </w:r>
      <w:r>
        <w:rPr>
          <w:b/>
          <w:bCs/>
        </w:rPr>
        <w:t>*</w:t>
      </w:r>
      <w:proofErr w:type="spellStart"/>
      <w:r>
        <w:rPr>
          <w:b/>
          <w:bCs/>
        </w:rPr>
        <w:t>ip</w:t>
      </w:r>
      <w:proofErr w:type="spellEnd"/>
      <w:r>
        <w:rPr>
          <w:b/>
          <w:bCs/>
        </w:rPr>
        <w:t>.</w:t>
      </w:r>
    </w:p>
    <w:p w14:paraId="50644165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Program 7.11</w:t>
      </w:r>
    </w:p>
    <w:p w14:paraId="312D8F0B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#include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&lt;iostream&gt;</w:t>
      </w:r>
    </w:p>
    <w:p w14:paraId="3BD55A2F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using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namespace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4EC9B0"/>
          <w:sz w:val="21"/>
          <w:szCs w:val="21"/>
          <w:lang w:eastAsia="en-MY"/>
        </w:rPr>
        <w:t>std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2F197F7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095F9EDF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ai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){</w:t>
      </w:r>
    </w:p>
    <w:p w14:paraId="345E9713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3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BD67801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b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8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DC68D39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2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524B783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CA0D8B0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-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1A57EFA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x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2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 = {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2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3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7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2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3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-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6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77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-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8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9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;</w:t>
      </w:r>
    </w:p>
    <w:p w14:paraId="150508A7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D299B3F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035C303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69871F22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new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7FC23B68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596DFFBD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&lt;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</w:t>
      </w:r>
    </w:p>
    <w:p w14:paraId="6BF8D258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(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+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);</w:t>
      </w:r>
    </w:p>
    <w:p w14:paraId="43AA6E42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C54B037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*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x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7F930CE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+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DD22E5F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5349BCB1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4ED8A565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*(++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 = *(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x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+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6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;</w:t>
      </w:r>
    </w:p>
    <w:p w14:paraId="684DFE63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13250EFC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b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FBC860F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*(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x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+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6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;</w:t>
      </w:r>
    </w:p>
    <w:p w14:paraId="4E6F9CE1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=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x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4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2AE23CC1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444189DC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1529D48" w14:textId="77777777" w:rsidR="00B46E51" w:rsidRPr="00B46E51" w:rsidRDefault="00B46E51" w:rsidP="00B46E51">
      <w:pPr>
        <w:pStyle w:val="ListParagraph"/>
        <w:shd w:val="clear" w:color="auto" w:fill="1E1E1E"/>
        <w:spacing w:after="0" w:line="285" w:lineRule="atLeast"/>
        <w:ind w:left="1080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4587D160" w14:textId="4AA5E5FF" w:rsidR="00FE464B" w:rsidRDefault="00FE464B"/>
    <w:p w14:paraId="04631FB8" w14:textId="5759B8B9" w:rsidR="00B46E51" w:rsidRDefault="00240014">
      <w:r>
        <w:tab/>
      </w:r>
      <w:r>
        <w:tab/>
        <w:t xml:space="preserve">Output : </w:t>
      </w:r>
    </w:p>
    <w:p w14:paraId="66DAB25E" w14:textId="28107AC8" w:rsidR="00240014" w:rsidRDefault="00240014" w:rsidP="00240014">
      <w:r>
        <w:tab/>
      </w:r>
      <w:r>
        <w:tab/>
      </w:r>
      <w:r>
        <w:t>a : 1634887535</w:t>
      </w:r>
    </w:p>
    <w:p w14:paraId="6EF9AC6B" w14:textId="77777777" w:rsidR="00240014" w:rsidRDefault="00240014" w:rsidP="00240014">
      <w:pPr>
        <w:ind w:left="720" w:firstLine="720"/>
      </w:pPr>
      <w:r>
        <w:t>b : -6</w:t>
      </w:r>
    </w:p>
    <w:p w14:paraId="7B5870C4" w14:textId="77777777" w:rsidR="00240014" w:rsidRDefault="00240014" w:rsidP="00240014">
      <w:pPr>
        <w:ind w:left="720" w:firstLine="720"/>
      </w:pPr>
      <w:r>
        <w:t>c : -6</w:t>
      </w:r>
    </w:p>
    <w:p w14:paraId="0AEAFEA0" w14:textId="77777777" w:rsidR="00240014" w:rsidRDefault="00240014" w:rsidP="00240014">
      <w:pPr>
        <w:ind w:left="720" w:firstLine="720"/>
      </w:pPr>
      <w:r>
        <w:t>x : -72</w:t>
      </w:r>
    </w:p>
    <w:p w14:paraId="7436F77F" w14:textId="77777777" w:rsidR="00240014" w:rsidRDefault="00240014" w:rsidP="00240014">
      <w:pPr>
        <w:ind w:left="720" w:firstLine="720"/>
      </w:pPr>
      <w:r>
        <w:t>y : -5</w:t>
      </w:r>
    </w:p>
    <w:p w14:paraId="7BC1A5E4" w14:textId="77777777" w:rsidR="00240014" w:rsidRDefault="00240014" w:rsidP="00240014">
      <w:pPr>
        <w:ind w:left="720" w:firstLine="720"/>
      </w:pPr>
      <w:proofErr w:type="spellStart"/>
      <w:r>
        <w:t>ax</w:t>
      </w:r>
      <w:proofErr w:type="spellEnd"/>
      <w:r>
        <w:t>[6] : -6</w:t>
      </w:r>
    </w:p>
    <w:p w14:paraId="4F060540" w14:textId="77777777" w:rsidR="00240014" w:rsidRDefault="00240014" w:rsidP="00240014">
      <w:pPr>
        <w:ind w:left="720" w:firstLine="720"/>
      </w:pPr>
      <w:proofErr w:type="spellStart"/>
      <w:r>
        <w:t>ax</w:t>
      </w:r>
      <w:proofErr w:type="spellEnd"/>
      <w:r>
        <w:t>[16] : 0</w:t>
      </w:r>
    </w:p>
    <w:p w14:paraId="2932D5B9" w14:textId="02E4F943" w:rsidR="00240014" w:rsidRDefault="00240014" w:rsidP="00240014">
      <w:pPr>
        <w:ind w:left="720" w:firstLine="720"/>
      </w:pPr>
      <w:r>
        <w:t>*</w:t>
      </w:r>
      <w:proofErr w:type="spellStart"/>
      <w:r>
        <w:t>ip</w:t>
      </w:r>
      <w:proofErr w:type="spellEnd"/>
      <w:r>
        <w:t xml:space="preserve"> : 2</w:t>
      </w:r>
      <w:r>
        <w:br w:type="page"/>
      </w:r>
    </w:p>
    <w:p w14:paraId="18E5A9F2" w14:textId="241DE04E" w:rsidR="00FE464B" w:rsidRDefault="00FE464B" w:rsidP="00FE464B">
      <w:pPr>
        <w:pStyle w:val="ListParagraph"/>
        <w:numPr>
          <w:ilvl w:val="0"/>
          <w:numId w:val="4"/>
        </w:numPr>
      </w:pPr>
      <w:r>
        <w:lastRenderedPageBreak/>
        <w:t>What is the output of the following program:</w:t>
      </w:r>
    </w:p>
    <w:p w14:paraId="2DD2361C" w14:textId="7472A8F6" w:rsidR="00B46E51" w:rsidRDefault="00B46E51" w:rsidP="00B46E51">
      <w:pPr>
        <w:pStyle w:val="ListParagraph"/>
        <w:ind w:left="1080"/>
      </w:pPr>
    </w:p>
    <w:p w14:paraId="74444154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Program 7.12</w:t>
      </w:r>
    </w:p>
    <w:p w14:paraId="798B300B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#include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&lt;iostream&gt;</w:t>
      </w:r>
    </w:p>
    <w:p w14:paraId="6BBF1200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using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namespace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4EC9B0"/>
          <w:sz w:val="21"/>
          <w:szCs w:val="21"/>
          <w:lang w:eastAsia="en-MY"/>
        </w:rPr>
        <w:t>std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;</w:t>
      </w:r>
    </w:p>
    <w:p w14:paraId="1C227B85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1E957FC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*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yfunction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 {</w:t>
      </w:r>
    </w:p>
    <w:p w14:paraId="1FE14101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*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p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;</w:t>
      </w:r>
    </w:p>
    <w:p w14:paraId="1F8790EB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emp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2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ECF3AC6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4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 =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5F0E88A2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=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temp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B9C8C5D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4FC199A3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&lt;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</w:t>
      </w:r>
    </w:p>
    <w:p w14:paraId="512FD17D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328488FE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y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 "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1885749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6894B4A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5C19F919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p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6B761C28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2D230FD6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35234E66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ai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){</w:t>
      </w:r>
    </w:p>
    <w:p w14:paraId="268367BD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*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pi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A2F787B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]= {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3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4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6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7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;</w:t>
      </w:r>
    </w:p>
    <w:p w14:paraId="2A2DD0B7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3AACC1A4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08D7D28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pi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yfunction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x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;</w:t>
      </w:r>
    </w:p>
    <w:p w14:paraId="1F073370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24D033C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*pi = "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pi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F8213CE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0C3E74D2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&lt;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</w:t>
      </w:r>
    </w:p>
    <w:p w14:paraId="53144B7E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a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j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 "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CA10B3F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</w:p>
    <w:p w14:paraId="59394DFF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6720EE0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6DC8C892" w14:textId="77777777" w:rsidR="00B46E51" w:rsidRDefault="00B46E51" w:rsidP="00B46E51">
      <w:pPr>
        <w:pStyle w:val="ListParagraph"/>
        <w:ind w:left="1080"/>
      </w:pPr>
    </w:p>
    <w:p w14:paraId="159F5028" w14:textId="71A3EAD5" w:rsidR="00FE464B" w:rsidRDefault="00240014" w:rsidP="00240014">
      <w:pPr>
        <w:ind w:left="720" w:firstLine="720"/>
      </w:pPr>
      <w:r>
        <w:t xml:space="preserve">Output : </w:t>
      </w:r>
    </w:p>
    <w:p w14:paraId="1ED71407" w14:textId="77777777" w:rsidR="00240014" w:rsidRDefault="00240014" w:rsidP="00240014">
      <w:pPr>
        <w:ind w:left="720" w:firstLine="720"/>
      </w:pPr>
      <w:r>
        <w:t xml:space="preserve">12 4 5 6 3 </w:t>
      </w:r>
    </w:p>
    <w:p w14:paraId="3C28255D" w14:textId="77777777" w:rsidR="00240014" w:rsidRDefault="00240014" w:rsidP="00240014">
      <w:pPr>
        <w:ind w:left="720" w:firstLine="720"/>
      </w:pPr>
      <w:r>
        <w:t xml:space="preserve">*pi = 12   </w:t>
      </w:r>
    </w:p>
    <w:p w14:paraId="3874EAAA" w14:textId="6B2E2BF0" w:rsidR="00240014" w:rsidRDefault="00240014" w:rsidP="00240014">
      <w:pPr>
        <w:ind w:left="720" w:firstLine="720"/>
      </w:pPr>
      <w:r>
        <w:t>12 4 5 6 3</w:t>
      </w:r>
    </w:p>
    <w:p w14:paraId="0DDFA215" w14:textId="77777777" w:rsidR="00240014" w:rsidRDefault="00240014">
      <w:r>
        <w:br w:type="page"/>
      </w:r>
    </w:p>
    <w:p w14:paraId="652CF8B9" w14:textId="65587725" w:rsidR="00FE464B" w:rsidRDefault="00FE464B" w:rsidP="00FE464B">
      <w:pPr>
        <w:pStyle w:val="ListParagraph"/>
        <w:numPr>
          <w:ilvl w:val="0"/>
          <w:numId w:val="5"/>
        </w:numPr>
      </w:pPr>
      <w:r>
        <w:lastRenderedPageBreak/>
        <w:t>Type in program 7.5. Run the program.</w:t>
      </w:r>
    </w:p>
    <w:p w14:paraId="0E30D7CB" w14:textId="02D34996" w:rsidR="00B46E51" w:rsidRDefault="00B46E51" w:rsidP="00B46E51">
      <w:pPr>
        <w:pStyle w:val="ListParagraph"/>
        <w:ind w:left="1080"/>
      </w:pPr>
    </w:p>
    <w:p w14:paraId="3E6DD7BF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 Program 7.5</w:t>
      </w:r>
    </w:p>
    <w:p w14:paraId="16FA8265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#include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&lt;iostream&gt;</w:t>
      </w:r>
    </w:p>
    <w:p w14:paraId="23692586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using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namespace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4EC9B0"/>
          <w:sz w:val="21"/>
          <w:szCs w:val="21"/>
          <w:lang w:eastAsia="en-MY"/>
        </w:rPr>
        <w:t>std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3D14E70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5FBAE079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ai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(){</w:t>
      </w:r>
    </w:p>
    <w:p w14:paraId="1F426E3B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528B92F7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F91FD26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new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EA97877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367F4905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5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C210BD9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2AD0652A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The address of </w:t>
      </w:r>
      <w:proofErr w:type="spellStart"/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: "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7C5D43A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The value of *</w:t>
      </w:r>
      <w:proofErr w:type="spellStart"/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: "</w:t>
      </w:r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*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proofErr w:type="spellStart"/>
      <w:r w:rsidRPr="00B46E51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B6B71FD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0400C43D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delete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B46E51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ptr</w:t>
      </w:r>
      <w:proofErr w:type="spellEnd"/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C751D05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23E71FE3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B46E51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B46E51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74BEFD7C" w14:textId="77777777" w:rsidR="00B46E51" w:rsidRPr="00B46E51" w:rsidRDefault="00B46E51" w:rsidP="00B46E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B46E51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05628DB8" w14:textId="77777777" w:rsidR="00FE464B" w:rsidRDefault="00FE464B" w:rsidP="00B46E51"/>
    <w:p w14:paraId="5EA072B9" w14:textId="521570C0" w:rsidR="00FE464B" w:rsidRDefault="00FE464B" w:rsidP="00FE464B">
      <w:pPr>
        <w:pStyle w:val="ListParagraph"/>
        <w:numPr>
          <w:ilvl w:val="1"/>
          <w:numId w:val="5"/>
        </w:numPr>
      </w:pPr>
      <w:r>
        <w:t>Identify the output of the program.</w:t>
      </w:r>
    </w:p>
    <w:p w14:paraId="1B934BB2" w14:textId="7CCBAC40" w:rsidR="00AC3F12" w:rsidRDefault="00AC3F12" w:rsidP="00AC3F12">
      <w:pPr>
        <w:pStyle w:val="ListParagraph"/>
        <w:ind w:left="1440"/>
      </w:pPr>
    </w:p>
    <w:p w14:paraId="2C9C031F" w14:textId="3B41D29C" w:rsidR="00AC3F12" w:rsidRDefault="00AC3F12" w:rsidP="00AC3F12">
      <w:pPr>
        <w:pStyle w:val="ListParagraph"/>
        <w:ind w:left="1440"/>
      </w:pPr>
      <w:r w:rsidRPr="00AC3F12">
        <w:drawing>
          <wp:inline distT="0" distB="0" distL="0" distR="0" wp14:anchorId="673983AF" wp14:editId="6F40805B">
            <wp:extent cx="2928036" cy="44767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8877" cy="44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52AA8" w14:textId="77777777" w:rsidR="00AC3F12" w:rsidRDefault="00AC3F12" w:rsidP="00AC3F12">
      <w:pPr>
        <w:pStyle w:val="ListParagraph"/>
        <w:ind w:left="1440"/>
      </w:pPr>
    </w:p>
    <w:p w14:paraId="79CBE1D1" w14:textId="56B1C4E5" w:rsidR="00FE464B" w:rsidRDefault="00FE464B" w:rsidP="00FE464B">
      <w:pPr>
        <w:pStyle w:val="ListParagraph"/>
        <w:numPr>
          <w:ilvl w:val="1"/>
          <w:numId w:val="5"/>
        </w:numPr>
      </w:pPr>
      <w:r>
        <w:t>Draw the memory layout for the program.</w:t>
      </w:r>
    </w:p>
    <w:p w14:paraId="7CDB7162" w14:textId="77777777" w:rsidR="00AC3F12" w:rsidRDefault="00AC3F12" w:rsidP="00AC3F12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2527"/>
        <w:gridCol w:w="2526"/>
        <w:gridCol w:w="2523"/>
      </w:tblGrid>
      <w:tr w:rsidR="00AC3F12" w14:paraId="1B8F0D18" w14:textId="77777777" w:rsidTr="00AC3F12">
        <w:tc>
          <w:tcPr>
            <w:tcW w:w="3005" w:type="dxa"/>
          </w:tcPr>
          <w:p w14:paraId="2A0DA4ED" w14:textId="77777777" w:rsidR="00AC3F12" w:rsidRDefault="00AC3F12" w:rsidP="00AC3F12">
            <w:pPr>
              <w:pStyle w:val="ListParagraph"/>
              <w:ind w:left="0"/>
              <w:jc w:val="center"/>
            </w:pPr>
            <w:r>
              <w:t>Memory Address</w:t>
            </w:r>
          </w:p>
        </w:tc>
        <w:tc>
          <w:tcPr>
            <w:tcW w:w="3005" w:type="dxa"/>
          </w:tcPr>
          <w:p w14:paraId="687CED4A" w14:textId="77777777" w:rsidR="00AC3F12" w:rsidRDefault="00AC3F12" w:rsidP="00AC3F12">
            <w:pPr>
              <w:pStyle w:val="ListParagraph"/>
              <w:ind w:left="0"/>
              <w:jc w:val="center"/>
            </w:pPr>
            <w:r>
              <w:t>Identifier</w:t>
            </w:r>
          </w:p>
        </w:tc>
        <w:tc>
          <w:tcPr>
            <w:tcW w:w="3006" w:type="dxa"/>
          </w:tcPr>
          <w:p w14:paraId="1BA81DE1" w14:textId="77777777" w:rsidR="00AC3F12" w:rsidRDefault="00AC3F12" w:rsidP="00AC3F12">
            <w:pPr>
              <w:pStyle w:val="ListParagraph"/>
              <w:ind w:left="0"/>
              <w:jc w:val="center"/>
            </w:pPr>
            <w:r>
              <w:t>Contents</w:t>
            </w:r>
          </w:p>
        </w:tc>
      </w:tr>
      <w:tr w:rsidR="00AC3F12" w14:paraId="350D34DD" w14:textId="77777777" w:rsidTr="00AC3F12">
        <w:tc>
          <w:tcPr>
            <w:tcW w:w="3005" w:type="dxa"/>
          </w:tcPr>
          <w:p w14:paraId="59F608B7" w14:textId="77777777" w:rsidR="00AC3F12" w:rsidRDefault="00AC3F12" w:rsidP="00AC3F12">
            <w:pPr>
              <w:pStyle w:val="ListParagraph"/>
              <w:ind w:left="0"/>
              <w:jc w:val="center"/>
            </w:pPr>
            <w:r w:rsidRPr="00AC3F12">
              <w:t>0xf81350</w:t>
            </w:r>
          </w:p>
          <w:p w14:paraId="4EB93AC2" w14:textId="77777777" w:rsidR="00AC3F12" w:rsidRDefault="00AC3F12" w:rsidP="00AC3F12">
            <w:pPr>
              <w:pStyle w:val="ListParagraph"/>
              <w:ind w:left="0"/>
              <w:jc w:val="center"/>
            </w:pPr>
          </w:p>
        </w:tc>
        <w:tc>
          <w:tcPr>
            <w:tcW w:w="3005" w:type="dxa"/>
          </w:tcPr>
          <w:p w14:paraId="330FFBFE" w14:textId="77777777" w:rsidR="00AC3F12" w:rsidRDefault="00AC3F12" w:rsidP="00AC3F12">
            <w:pPr>
              <w:pStyle w:val="ListParagraph"/>
              <w:ind w:left="0"/>
              <w:jc w:val="center"/>
            </w:pPr>
            <w:proofErr w:type="spellStart"/>
            <w:r>
              <w:t>Iptr</w:t>
            </w:r>
            <w:proofErr w:type="spellEnd"/>
          </w:p>
        </w:tc>
        <w:tc>
          <w:tcPr>
            <w:tcW w:w="3006" w:type="dxa"/>
          </w:tcPr>
          <w:p w14:paraId="07431F1C" w14:textId="77777777" w:rsidR="00AC3F12" w:rsidRDefault="00AC3F12" w:rsidP="00AC3F12">
            <w:pPr>
              <w:pStyle w:val="ListParagraph"/>
              <w:ind w:left="0"/>
              <w:jc w:val="center"/>
            </w:pPr>
            <w:r>
              <w:t>50</w:t>
            </w:r>
          </w:p>
        </w:tc>
      </w:tr>
    </w:tbl>
    <w:p w14:paraId="7CF3A4FE" w14:textId="77777777" w:rsidR="00AC3F12" w:rsidRDefault="00AC3F12" w:rsidP="00AC3F12">
      <w:pPr>
        <w:pStyle w:val="ListParagraph"/>
        <w:ind w:left="1440"/>
      </w:pPr>
    </w:p>
    <w:p w14:paraId="6AA49F9E" w14:textId="6408E788" w:rsidR="00B46E51" w:rsidRDefault="00B46E51">
      <w:r>
        <w:br w:type="page"/>
      </w:r>
    </w:p>
    <w:p w14:paraId="44A74903" w14:textId="4526F46C" w:rsidR="00FE464B" w:rsidRDefault="00B46E51" w:rsidP="00B46E51">
      <w:pPr>
        <w:pStyle w:val="ListParagraph"/>
        <w:numPr>
          <w:ilvl w:val="0"/>
          <w:numId w:val="9"/>
        </w:numPr>
      </w:pPr>
      <w:r>
        <w:lastRenderedPageBreak/>
        <w:t xml:space="preserve">Type in </w:t>
      </w:r>
      <w:r>
        <w:rPr>
          <w:b/>
          <w:bCs/>
        </w:rPr>
        <w:t>Program 7.6.</w:t>
      </w:r>
      <w:r>
        <w:t xml:space="preserve"> Run the program. Determine the output and explain in details the steps involved until the program is terminated.</w:t>
      </w:r>
    </w:p>
    <w:p w14:paraId="027BAD3A" w14:textId="5DB14350" w:rsidR="00AC3F12" w:rsidRDefault="00AC3F12" w:rsidP="00AC3F12">
      <w:pPr>
        <w:pStyle w:val="ListParagraph"/>
      </w:pPr>
    </w:p>
    <w:p w14:paraId="7122E89D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Program 7.6</w:t>
      </w:r>
    </w:p>
    <w:p w14:paraId="6342D109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Using the new and delete operators for Dynamic Memory</w:t>
      </w:r>
    </w:p>
    <w:p w14:paraId="155A25CE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6A9955"/>
          <w:sz w:val="21"/>
          <w:szCs w:val="21"/>
          <w:lang w:eastAsia="en-MY"/>
        </w:rPr>
        <w:t>//Allocation</w:t>
      </w:r>
    </w:p>
    <w:p w14:paraId="3E691A04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#include</w:t>
      </w: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&lt;iostream&gt;</w:t>
      </w:r>
    </w:p>
    <w:p w14:paraId="6117DE8C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using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namespace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4EC9B0"/>
          <w:sz w:val="21"/>
          <w:szCs w:val="21"/>
          <w:lang w:eastAsia="en-MY"/>
        </w:rPr>
        <w:t>st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6BC18B8E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B13B999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main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(){</w:t>
      </w:r>
    </w:p>
    <w:p w14:paraId="3EC41BE4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,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um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46ED6AB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* 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B2E139F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21B388C4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Enter number of student:"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7F927E0C" w14:textId="38533473" w:rsid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in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gt;&g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um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6B0FECE0" w14:textId="77777777" w:rsidR="00E37380" w:rsidRPr="00AC3F12" w:rsidRDefault="00E37380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31FA9110" w14:textId="5CFF4A0E" w:rsid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= </w:t>
      </w: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new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569CD6"/>
          <w:sz w:val="21"/>
          <w:szCs w:val="21"/>
          <w:lang w:eastAsia="en-MY"/>
        </w:rPr>
        <w:t>int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um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48C8DE84" w14:textId="77777777" w:rsidR="00E37380" w:rsidRPr="00AC3F12" w:rsidRDefault="00E37380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</w:p>
    <w:p w14:paraId="749BF2A5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AC3F12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&lt;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um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{</w:t>
      </w:r>
    </w:p>
    <w:p w14:paraId="1DB889FF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Enter student ID: "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4B92BE66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in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gt;&g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;</w:t>
      </w:r>
    </w:p>
    <w:p w14:paraId="579F22D3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}</w:t>
      </w:r>
    </w:p>
    <w:p w14:paraId="0F07D558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3A903888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for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=</w:t>
      </w:r>
      <w:r w:rsidRPr="00AC3F12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&lt;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num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+){</w:t>
      </w:r>
    </w:p>
    <w:p w14:paraId="49D58FA6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id for student number "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(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+</w:t>
      </w:r>
      <w:r w:rsidRPr="00AC3F12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1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)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CE9178"/>
          <w:sz w:val="21"/>
          <w:szCs w:val="21"/>
          <w:lang w:eastAsia="en-MY"/>
        </w:rPr>
        <w:t>": "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20F4AFC5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    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cout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[</w:t>
      </w:r>
      <w:proofErr w:type="spellStart"/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] </w:t>
      </w:r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&lt;&lt;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proofErr w:type="spellStart"/>
      <w:r w:rsidRPr="00AC3F12">
        <w:rPr>
          <w:rFonts w:ascii="Consolas" w:eastAsia="Times New Roman" w:hAnsi="Consolas" w:cs="Times New Roman"/>
          <w:color w:val="DCDCAA"/>
          <w:sz w:val="21"/>
          <w:szCs w:val="21"/>
          <w:lang w:eastAsia="en-MY"/>
        </w:rPr>
        <w:t>endl</w:t>
      </w:r>
      <w:proofErr w:type="spellEnd"/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6607D196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}</w:t>
      </w:r>
    </w:p>
    <w:p w14:paraId="55004A19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</w:p>
    <w:p w14:paraId="07277C6C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delete []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9CDCFE"/>
          <w:sz w:val="21"/>
          <w:szCs w:val="21"/>
          <w:lang w:eastAsia="en-MY"/>
        </w:rPr>
        <w:t>id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10DCFED3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   </w:t>
      </w:r>
      <w:r w:rsidRPr="00AC3F12">
        <w:rPr>
          <w:rFonts w:ascii="Consolas" w:eastAsia="Times New Roman" w:hAnsi="Consolas" w:cs="Times New Roman"/>
          <w:color w:val="C586C0"/>
          <w:sz w:val="21"/>
          <w:szCs w:val="21"/>
          <w:lang w:eastAsia="en-MY"/>
        </w:rPr>
        <w:t>return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 </w:t>
      </w:r>
      <w:r w:rsidRPr="00AC3F12">
        <w:rPr>
          <w:rFonts w:ascii="Consolas" w:eastAsia="Times New Roman" w:hAnsi="Consolas" w:cs="Times New Roman"/>
          <w:color w:val="B5CEA8"/>
          <w:sz w:val="21"/>
          <w:szCs w:val="21"/>
          <w:lang w:eastAsia="en-MY"/>
        </w:rPr>
        <w:t>0</w:t>
      </w: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;</w:t>
      </w:r>
    </w:p>
    <w:p w14:paraId="092891FD" w14:textId="77777777" w:rsidR="00AC3F12" w:rsidRPr="00AC3F12" w:rsidRDefault="00AC3F12" w:rsidP="00AC3F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</w:pPr>
      <w:r w:rsidRPr="00AC3F12">
        <w:rPr>
          <w:rFonts w:ascii="Consolas" w:eastAsia="Times New Roman" w:hAnsi="Consolas" w:cs="Times New Roman"/>
          <w:color w:val="D4D4D4"/>
          <w:sz w:val="21"/>
          <w:szCs w:val="21"/>
          <w:lang w:eastAsia="en-MY"/>
        </w:rPr>
        <w:t>}</w:t>
      </w:r>
    </w:p>
    <w:p w14:paraId="5E76E5F7" w14:textId="16110E2C" w:rsidR="00AC3F12" w:rsidRDefault="00AC3F12" w:rsidP="00AC3F12">
      <w:pPr>
        <w:pStyle w:val="ListParagraph"/>
      </w:pPr>
    </w:p>
    <w:p w14:paraId="010F7D11" w14:textId="1B4321E0" w:rsidR="00AC3F12" w:rsidRDefault="00AC3F12" w:rsidP="00AC3F12">
      <w:pPr>
        <w:pStyle w:val="ListParagraph"/>
      </w:pPr>
      <w:r w:rsidRPr="00AC3F12">
        <w:drawing>
          <wp:anchor distT="0" distB="0" distL="114300" distR="114300" simplePos="0" relativeHeight="251658240" behindDoc="0" locked="0" layoutInCell="1" allowOverlap="1" wp14:anchorId="6388B0C8" wp14:editId="4BEF4921">
            <wp:simplePos x="0" y="0"/>
            <wp:positionH relativeFrom="column">
              <wp:posOffset>485775</wp:posOffset>
            </wp:positionH>
            <wp:positionV relativeFrom="paragraph">
              <wp:posOffset>400685</wp:posOffset>
            </wp:positionV>
            <wp:extent cx="2267266" cy="1028844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Output : </w:t>
      </w:r>
    </w:p>
    <w:p w14:paraId="79775255" w14:textId="719E7D6A" w:rsidR="00240014" w:rsidRDefault="00240014" w:rsidP="00AC3F12">
      <w:pPr>
        <w:pStyle w:val="ListParagraph"/>
      </w:pPr>
    </w:p>
    <w:p w14:paraId="683E3322" w14:textId="353C8149" w:rsidR="00240014" w:rsidRDefault="00240014" w:rsidP="00AC3F12">
      <w:pPr>
        <w:pStyle w:val="ListParagraph"/>
      </w:pPr>
    </w:p>
    <w:p w14:paraId="26D84175" w14:textId="77777777" w:rsidR="002E3648" w:rsidRDefault="002E3648" w:rsidP="00240014">
      <w:pPr>
        <w:pStyle w:val="ListParagraph"/>
      </w:pPr>
    </w:p>
    <w:p w14:paraId="1C443DFE" w14:textId="77777777" w:rsidR="002E3648" w:rsidRDefault="002E3648" w:rsidP="00240014">
      <w:pPr>
        <w:pStyle w:val="ListParagraph"/>
      </w:pPr>
    </w:p>
    <w:p w14:paraId="1B689094" w14:textId="77777777" w:rsidR="002E3648" w:rsidRDefault="002E3648" w:rsidP="00240014">
      <w:pPr>
        <w:pStyle w:val="ListParagraph"/>
      </w:pPr>
    </w:p>
    <w:p w14:paraId="4F28CB50" w14:textId="77777777" w:rsidR="002E3648" w:rsidRDefault="002E3648" w:rsidP="00240014">
      <w:pPr>
        <w:pStyle w:val="ListParagraph"/>
      </w:pPr>
    </w:p>
    <w:p w14:paraId="5008D815" w14:textId="5D0D4937" w:rsidR="002E3648" w:rsidRDefault="002E3648" w:rsidP="00240014">
      <w:pPr>
        <w:pStyle w:val="ListParagraph"/>
      </w:pPr>
    </w:p>
    <w:p w14:paraId="61BEA5F6" w14:textId="77777777" w:rsidR="00E37380" w:rsidRDefault="00E37380" w:rsidP="00240014">
      <w:pPr>
        <w:pStyle w:val="ListParagraph"/>
      </w:pPr>
    </w:p>
    <w:p w14:paraId="597F223E" w14:textId="77777777" w:rsidR="002E3648" w:rsidRDefault="002E3648" w:rsidP="00240014">
      <w:pPr>
        <w:pStyle w:val="ListParagraph"/>
      </w:pPr>
    </w:p>
    <w:p w14:paraId="70144D75" w14:textId="3CBF6C8F" w:rsidR="002E3648" w:rsidRPr="00FE464B" w:rsidRDefault="00240014" w:rsidP="002E3648">
      <w:pPr>
        <w:pStyle w:val="ListParagraph"/>
      </w:pPr>
      <w:r>
        <w:lastRenderedPageBreak/>
        <w:t xml:space="preserve">Explanation :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913"/>
        <w:gridCol w:w="2438"/>
      </w:tblGrid>
      <w:tr w:rsidR="002E3648" w14:paraId="502BBAA5" w14:textId="77777777" w:rsidTr="002E3648">
        <w:tc>
          <w:tcPr>
            <w:tcW w:w="6913" w:type="dxa"/>
          </w:tcPr>
          <w:p w14:paraId="6E39A35F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</w:t>
            </w:r>
            <w:r w:rsidRPr="002E364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en-MY"/>
              </w:rPr>
              <w:t>int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,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num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343D5345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</w:t>
            </w:r>
            <w:r w:rsidRPr="002E364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en-MY"/>
              </w:rPr>
              <w:t>int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* </w:t>
            </w: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d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3E0479E8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4CC5827C" w14:textId="095FB998" w:rsidR="002E3648" w:rsidRDefault="002E3648" w:rsidP="002E3648">
            <w:pPr>
              <w:jc w:val="center"/>
            </w:pPr>
            <w:r>
              <w:t>Variable declaration</w:t>
            </w:r>
          </w:p>
        </w:tc>
      </w:tr>
      <w:tr w:rsidR="002E3648" w14:paraId="67B82016" w14:textId="77777777" w:rsidTr="002E3648">
        <w:tc>
          <w:tcPr>
            <w:tcW w:w="6913" w:type="dxa"/>
          </w:tcPr>
          <w:p w14:paraId="2542EA82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out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MY"/>
              </w:rPr>
              <w:t>"Enter number of student:"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132B3F3E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in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gt;&g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num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38A41F7D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0B58C632" w14:textId="2044CDDE" w:rsidR="002E3648" w:rsidRDefault="002E3648" w:rsidP="002E3648">
            <w:pPr>
              <w:jc w:val="center"/>
            </w:pPr>
            <w:r>
              <w:t>Ask user to enter the number of student</w:t>
            </w:r>
          </w:p>
        </w:tc>
      </w:tr>
      <w:tr w:rsidR="002E3648" w14:paraId="0D73DB06" w14:textId="77777777" w:rsidTr="002E3648">
        <w:tc>
          <w:tcPr>
            <w:tcW w:w="6913" w:type="dxa"/>
          </w:tcPr>
          <w:p w14:paraId="595B685A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d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= </w:t>
            </w:r>
            <w:r w:rsidRPr="002E364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en-MY"/>
              </w:rPr>
              <w:t>new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en-MY"/>
              </w:rPr>
              <w:t>int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[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num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];</w:t>
            </w:r>
          </w:p>
          <w:p w14:paraId="1DB3E77A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19C3F3FC" w14:textId="3AD4D00F" w:rsidR="002E3648" w:rsidRDefault="002E3648" w:rsidP="002E3648">
            <w:pPr>
              <w:jc w:val="center"/>
            </w:pPr>
            <w:r>
              <w:t>Declaration of pointer</w:t>
            </w:r>
          </w:p>
        </w:tc>
      </w:tr>
      <w:tr w:rsidR="002E3648" w14:paraId="6933E030" w14:textId="77777777" w:rsidTr="002E3648">
        <w:tc>
          <w:tcPr>
            <w:tcW w:w="6913" w:type="dxa"/>
          </w:tcPr>
          <w:p w14:paraId="431AA99C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en-MY"/>
              </w:rPr>
              <w:t>for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(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=</w:t>
            </w:r>
            <w:r w:rsidRPr="002E364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MY"/>
              </w:rPr>
              <w:t>0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&lt;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num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++){</w:t>
            </w:r>
          </w:p>
          <w:p w14:paraId="70E99ACA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   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out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MY"/>
              </w:rPr>
              <w:t>"Enter student ID: "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4CE41E69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   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in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gt;&g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d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[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];</w:t>
            </w:r>
          </w:p>
          <w:p w14:paraId="666F72B1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}</w:t>
            </w:r>
          </w:p>
          <w:p w14:paraId="30A62BCE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71EB4145" w14:textId="305841E6" w:rsidR="002E3648" w:rsidRDefault="002E3648" w:rsidP="002E3648">
            <w:pPr>
              <w:jc w:val="center"/>
            </w:pPr>
            <w:r>
              <w:t>Repeated statement to ask user to enter student ID according to the number of students entered.</w:t>
            </w:r>
          </w:p>
        </w:tc>
      </w:tr>
      <w:tr w:rsidR="002E3648" w14:paraId="44F7591F" w14:textId="77777777" w:rsidTr="002E3648">
        <w:tc>
          <w:tcPr>
            <w:tcW w:w="6913" w:type="dxa"/>
          </w:tcPr>
          <w:p w14:paraId="49871351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en-MY"/>
              </w:rPr>
              <w:t>for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(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=</w:t>
            </w:r>
            <w:r w:rsidRPr="002E364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MY"/>
              </w:rPr>
              <w:t>0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&lt;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num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++){</w:t>
            </w:r>
          </w:p>
          <w:p w14:paraId="5DFCF08D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   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out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MY"/>
              </w:rPr>
              <w:t>"id for student number "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(</w:t>
            </w: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+</w:t>
            </w:r>
            <w:r w:rsidRPr="002E3648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MY"/>
              </w:rPr>
              <w:t>1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)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MY"/>
              </w:rPr>
              <w:t>": "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4BA5412A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   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cout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d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[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] </w:t>
            </w:r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&lt;&lt;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proofErr w:type="spellStart"/>
            <w:r w:rsidRPr="002E3648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MY"/>
              </w:rPr>
              <w:t>endl</w:t>
            </w:r>
            <w:proofErr w:type="spellEnd"/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1DC1D056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   }</w:t>
            </w:r>
          </w:p>
          <w:p w14:paraId="053E8E4C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4BE5ABA9" w14:textId="16D04393" w:rsidR="002E3648" w:rsidRDefault="002E3648" w:rsidP="002E3648">
            <w:pPr>
              <w:jc w:val="center"/>
            </w:pPr>
            <w:proofErr w:type="spellStart"/>
            <w:r>
              <w:t>Displayy</w:t>
            </w:r>
            <w:proofErr w:type="spellEnd"/>
            <w:r>
              <w:t xml:space="preserve"> all the students ID entered by user</w:t>
            </w:r>
          </w:p>
        </w:tc>
      </w:tr>
      <w:tr w:rsidR="002E3648" w14:paraId="31537133" w14:textId="77777777" w:rsidTr="002E3648">
        <w:tc>
          <w:tcPr>
            <w:tcW w:w="6913" w:type="dxa"/>
          </w:tcPr>
          <w:p w14:paraId="324DB142" w14:textId="77777777" w:rsidR="002E3648" w:rsidRPr="002E3648" w:rsidRDefault="002E3648" w:rsidP="002E3648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</w:pPr>
            <w:r w:rsidRPr="002E3648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en-MY"/>
              </w:rPr>
              <w:t>delete []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 </w:t>
            </w:r>
            <w:r w:rsidRPr="002E3648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en-MY"/>
              </w:rPr>
              <w:t>id</w:t>
            </w:r>
            <w:r w:rsidRPr="002E3648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MY"/>
              </w:rPr>
              <w:t>;</w:t>
            </w:r>
          </w:p>
          <w:p w14:paraId="06485C80" w14:textId="77777777" w:rsidR="002E3648" w:rsidRDefault="002E3648" w:rsidP="002E3648">
            <w:pPr>
              <w:jc w:val="center"/>
            </w:pPr>
          </w:p>
        </w:tc>
        <w:tc>
          <w:tcPr>
            <w:tcW w:w="2438" w:type="dxa"/>
          </w:tcPr>
          <w:p w14:paraId="2111576B" w14:textId="58BAA25A" w:rsidR="002E3648" w:rsidRDefault="002E3648" w:rsidP="002E3648">
            <w:pPr>
              <w:jc w:val="center"/>
            </w:pPr>
            <w:r>
              <w:t>Clear the allocated array</w:t>
            </w:r>
          </w:p>
        </w:tc>
      </w:tr>
    </w:tbl>
    <w:p w14:paraId="32E6BBDB" w14:textId="5C0CBF50" w:rsidR="00240014" w:rsidRPr="00FE464B" w:rsidRDefault="00240014" w:rsidP="002E3648"/>
    <w:sectPr w:rsidR="00240014" w:rsidRPr="00FE46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20757"/>
    <w:multiLevelType w:val="hybridMultilevel"/>
    <w:tmpl w:val="AFDE85E0"/>
    <w:lvl w:ilvl="0" w:tplc="4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C500FBE"/>
    <w:multiLevelType w:val="hybridMultilevel"/>
    <w:tmpl w:val="2F6E1D3A"/>
    <w:lvl w:ilvl="0" w:tplc="4409001B">
      <w:start w:val="1"/>
      <w:numFmt w:val="lowerRoman"/>
      <w:lvlText w:val="%1."/>
      <w:lvlJc w:val="right"/>
      <w:pPr>
        <w:ind w:left="1440" w:hanging="360"/>
      </w:p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6E7493"/>
    <w:multiLevelType w:val="hybridMultilevel"/>
    <w:tmpl w:val="C6B6AF1E"/>
    <w:lvl w:ilvl="0" w:tplc="6F208026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D4427"/>
    <w:multiLevelType w:val="hybridMultilevel"/>
    <w:tmpl w:val="24E4B17C"/>
    <w:lvl w:ilvl="0" w:tplc="26B69416">
      <w:start w:val="7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935239"/>
    <w:multiLevelType w:val="hybridMultilevel"/>
    <w:tmpl w:val="508446DA"/>
    <w:lvl w:ilvl="0" w:tplc="B0A2A798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2160" w:hanging="360"/>
      </w:pPr>
    </w:lvl>
    <w:lvl w:ilvl="2" w:tplc="4409001B" w:tentative="1">
      <w:start w:val="1"/>
      <w:numFmt w:val="lowerRoman"/>
      <w:lvlText w:val="%3."/>
      <w:lvlJc w:val="right"/>
      <w:pPr>
        <w:ind w:left="2880" w:hanging="180"/>
      </w:pPr>
    </w:lvl>
    <w:lvl w:ilvl="3" w:tplc="4409000F" w:tentative="1">
      <w:start w:val="1"/>
      <w:numFmt w:val="decimal"/>
      <w:lvlText w:val="%4."/>
      <w:lvlJc w:val="left"/>
      <w:pPr>
        <w:ind w:left="3600" w:hanging="360"/>
      </w:pPr>
    </w:lvl>
    <w:lvl w:ilvl="4" w:tplc="44090019" w:tentative="1">
      <w:start w:val="1"/>
      <w:numFmt w:val="lowerLetter"/>
      <w:lvlText w:val="%5."/>
      <w:lvlJc w:val="left"/>
      <w:pPr>
        <w:ind w:left="4320" w:hanging="360"/>
      </w:pPr>
    </w:lvl>
    <w:lvl w:ilvl="5" w:tplc="4409001B" w:tentative="1">
      <w:start w:val="1"/>
      <w:numFmt w:val="lowerRoman"/>
      <w:lvlText w:val="%6."/>
      <w:lvlJc w:val="right"/>
      <w:pPr>
        <w:ind w:left="5040" w:hanging="180"/>
      </w:pPr>
    </w:lvl>
    <w:lvl w:ilvl="6" w:tplc="4409000F" w:tentative="1">
      <w:start w:val="1"/>
      <w:numFmt w:val="decimal"/>
      <w:lvlText w:val="%7."/>
      <w:lvlJc w:val="left"/>
      <w:pPr>
        <w:ind w:left="5760" w:hanging="360"/>
      </w:pPr>
    </w:lvl>
    <w:lvl w:ilvl="7" w:tplc="44090019" w:tentative="1">
      <w:start w:val="1"/>
      <w:numFmt w:val="lowerLetter"/>
      <w:lvlText w:val="%8."/>
      <w:lvlJc w:val="left"/>
      <w:pPr>
        <w:ind w:left="6480" w:hanging="360"/>
      </w:pPr>
    </w:lvl>
    <w:lvl w:ilvl="8" w:tplc="4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756251C"/>
    <w:multiLevelType w:val="hybridMultilevel"/>
    <w:tmpl w:val="CB40EA5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C46326"/>
    <w:multiLevelType w:val="hybridMultilevel"/>
    <w:tmpl w:val="073AB5EE"/>
    <w:lvl w:ilvl="0" w:tplc="6E8EBFD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E24AC"/>
    <w:multiLevelType w:val="hybridMultilevel"/>
    <w:tmpl w:val="11A09A72"/>
    <w:lvl w:ilvl="0" w:tplc="B0A2A7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CC7E7C"/>
    <w:multiLevelType w:val="hybridMultilevel"/>
    <w:tmpl w:val="230C030C"/>
    <w:lvl w:ilvl="0" w:tplc="47D8C146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C01607"/>
    <w:multiLevelType w:val="hybridMultilevel"/>
    <w:tmpl w:val="9CA61AFE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E1076D5"/>
    <w:multiLevelType w:val="hybridMultilevel"/>
    <w:tmpl w:val="7A22E6E4"/>
    <w:lvl w:ilvl="0" w:tplc="C60C54A6">
      <w:start w:val="14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B0A2A798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10"/>
  </w:num>
  <w:num w:numId="6">
    <w:abstractNumId w:val="4"/>
  </w:num>
  <w:num w:numId="7">
    <w:abstractNumId w:val="2"/>
  </w:num>
  <w:num w:numId="8">
    <w:abstractNumId w:val="5"/>
  </w:num>
  <w:num w:numId="9">
    <w:abstractNumId w:val="8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DE1NzA3NbA0tLRQ0lEKTi0uzszPAykwrAUAGnDmCywAAAA="/>
  </w:docVars>
  <w:rsids>
    <w:rsidRoot w:val="00DF3734"/>
    <w:rsid w:val="00240014"/>
    <w:rsid w:val="002E3648"/>
    <w:rsid w:val="003D7DDB"/>
    <w:rsid w:val="00AC3F12"/>
    <w:rsid w:val="00B46E51"/>
    <w:rsid w:val="00DD79F0"/>
    <w:rsid w:val="00DF3734"/>
    <w:rsid w:val="00E37380"/>
    <w:rsid w:val="00FE4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0C3C7"/>
  <w15:chartTrackingRefBased/>
  <w15:docId w15:val="{89DEEF0A-7725-4227-9AB7-C50A19BF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3734"/>
    <w:pPr>
      <w:ind w:left="720"/>
      <w:contextualSpacing/>
    </w:pPr>
  </w:style>
  <w:style w:type="table" w:styleId="TableGrid">
    <w:name w:val="Table Grid"/>
    <w:basedOn w:val="TableNormal"/>
    <w:uiPriority w:val="39"/>
    <w:rsid w:val="00AC3F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3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2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72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5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34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7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5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3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7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4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8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0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5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2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3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2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0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SKANDAR ZULQARNAIN BIN GHAZALI</dc:creator>
  <cp:keywords/>
  <dc:description/>
  <cp:lastModifiedBy>IESKANDAR ZULQARNAIN BIN GHAZALI</cp:lastModifiedBy>
  <cp:revision>3</cp:revision>
  <dcterms:created xsi:type="dcterms:W3CDTF">2021-01-18T03:36:00Z</dcterms:created>
  <dcterms:modified xsi:type="dcterms:W3CDTF">2021-01-18T05:25:00Z</dcterms:modified>
</cp:coreProperties>
</file>